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Vážená paní, vážený pane,</w:t>
      </w: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obracím</w:t>
      </w:r>
      <w:r w:rsidR="001E2EE7" w:rsidRPr="00D518AF">
        <w:rPr>
          <w:rFonts w:cstheme="minorHAnsi"/>
        </w:rPr>
        <w:t xml:space="preserve"> se na Vás s prosbou o vyplnění dotazníku, který je zaměřen na </w:t>
      </w:r>
      <w:r w:rsidR="005B1CEA">
        <w:rPr>
          <w:rFonts w:cstheme="minorHAnsi"/>
        </w:rPr>
        <w:t>zjištění vlivu změn globálního podnikatelského prostředí na podnikatelské subjekty</w:t>
      </w:r>
      <w:r w:rsidR="001E2EE7" w:rsidRPr="00D518AF">
        <w:rPr>
          <w:rFonts w:cstheme="minorHAnsi"/>
        </w:rPr>
        <w:t xml:space="preserve"> v České republic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9E61AC" w:rsidRPr="00D518AF">
          <w:rPr>
            <w:rStyle w:val="Hypertextovodkaz"/>
            <w:rFonts w:cstheme="minorHAnsi"/>
          </w:rPr>
          <w:t>zapletalova</w:t>
        </w:r>
        <w:r w:rsidR="009E61AC" w:rsidRPr="00D518AF">
          <w:rPr>
            <w:rStyle w:val="Hypertextovodkaz"/>
            <w:rFonts w:cstheme="minorHAnsi"/>
            <w:lang w:val="en-US"/>
          </w:rPr>
          <w:t>@</w:t>
        </w:r>
        <w:r w:rsidR="009E61AC" w:rsidRPr="00D518AF">
          <w:rPr>
            <w:rStyle w:val="Hypertextovodkaz"/>
            <w:rFonts w:cstheme="minorHAnsi"/>
          </w:rPr>
          <w:t>opf.slu.cz</w:t>
        </w:r>
      </w:hyperlink>
      <w:r w:rsidRPr="00D518AF">
        <w:rPr>
          <w:rFonts w:cstheme="minorHAnsi"/>
        </w:rPr>
        <w:t xml:space="preserve">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Děkujeme Vám za čas obětovaný vyplněním tohoto dotazníku</w:t>
      </w:r>
      <w:r w:rsidR="00913C24" w:rsidRPr="00D518AF">
        <w:rPr>
          <w:rFonts w:cstheme="minorHAnsi"/>
        </w:rPr>
        <w:t>.</w:t>
      </w: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  <w:t>Ing. Šárka Zapletalová, Ph.D.</w:t>
      </w:r>
    </w:p>
    <w:p w:rsidR="001E2EE7" w:rsidRPr="00D518AF" w:rsidRDefault="00E0388D" w:rsidP="00CC60AF">
      <w:pPr>
        <w:spacing w:line="240" w:lineRule="auto"/>
        <w:contextualSpacing/>
        <w:jc w:val="right"/>
        <w:rPr>
          <w:rFonts w:cstheme="minorHAnsi"/>
          <w:i/>
        </w:rPr>
      </w:pPr>
      <w:r w:rsidRPr="00D518AF">
        <w:rPr>
          <w:rFonts w:cstheme="minorHAnsi"/>
          <w:i/>
        </w:rPr>
        <w:t>člen</w:t>
      </w:r>
      <w:r w:rsidR="001E2EE7" w:rsidRPr="00D518AF">
        <w:rPr>
          <w:rFonts w:cstheme="minorHAnsi"/>
          <w:i/>
        </w:rPr>
        <w:t xml:space="preserve"> Katedry pod</w:t>
      </w:r>
      <w:r w:rsidR="00774D5F" w:rsidRPr="00D518AF">
        <w:rPr>
          <w:rFonts w:cstheme="minorHAnsi"/>
          <w:i/>
        </w:rPr>
        <w:t>nikové ekonomiky a managementu OPF SLU</w:t>
      </w: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7F5EE1" w:rsidRPr="00D518AF" w:rsidRDefault="007F5EE1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D518AF" w:rsidRDefault="00D518AF">
      <w:pPr>
        <w:spacing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896E53" w:rsidRPr="00880695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880695">
        <w:rPr>
          <w:rFonts w:cstheme="minorHAnsi"/>
          <w:b/>
          <w:sz w:val="24"/>
          <w:szCs w:val="24"/>
        </w:rPr>
        <w:lastRenderedPageBreak/>
        <w:t>IDENTIFIKAČNÍ OTÁZKY</w:t>
      </w:r>
    </w:p>
    <w:p w:rsidR="00896E53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  <w:color w:val="FF0000"/>
        </w:rPr>
      </w:pPr>
      <w:r w:rsidRPr="00D518AF">
        <w:rPr>
          <w:rFonts w:cstheme="minorHAnsi"/>
          <w:b/>
          <w:i/>
        </w:rPr>
        <w:t>Do jakého oboru podle charakteristiky CZ-NACE zařadíte převažující činnost Vašeho podniku?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emědělství, lesnictví, rybářs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ěžba a dobý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pracovatelský průmysl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ýroba a rozvod elektřiny, plynu, tepla a klimatizovaného vzduchu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ásobování vodou; činnosti související s odpadními vodami, odpady a sanacem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stavebnic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elkoobchod a maloobchod; opravy a údržba motorových vozidel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doprava a sklado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ubytování, stravování a pohostins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informační a komunikač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eněžnictví a pojišťovnictv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v oblasti nemovitost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rofesní, vědecké a technické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administrativní a podpůrné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eřejná správa a obrana; povinné sociální zabezpeče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vzdělávání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zdravotní a sociální péče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kulturní, zábavní a rekreač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ostatní činnosti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:rsidR="00896E53" w:rsidRPr="00D518AF" w:rsidRDefault="00896E53" w:rsidP="00534320">
      <w:pPr>
        <w:pStyle w:val="Odstavecseseznamem"/>
        <w:numPr>
          <w:ilvl w:val="0"/>
          <w:numId w:val="40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činnosti exteritoriálních organizací a orgánů.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:rsidR="00896E53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</w:rPr>
      </w:pPr>
      <w:r w:rsidRPr="00D518AF">
        <w:rPr>
          <w:rFonts w:cstheme="minorHAnsi"/>
          <w:b/>
          <w:i/>
        </w:rPr>
        <w:t xml:space="preserve"> Ve kterém roce byl založen Váš podnik? </w:t>
      </w:r>
      <w:r w:rsidRPr="00D518AF">
        <w:rPr>
          <w:rFonts w:cstheme="minorHAnsi"/>
        </w:rPr>
        <w:t>.............................................</w:t>
      </w:r>
      <w:r w:rsidR="00D413D0" w:rsidRPr="00D518AF">
        <w:rPr>
          <w:rFonts w:cstheme="minorHAnsi"/>
        </w:rPr>
        <w:t>.........................</w:t>
      </w:r>
    </w:p>
    <w:p w:rsidR="00412AF8" w:rsidRPr="00D518AF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</w:rPr>
      </w:pPr>
    </w:p>
    <w:p w:rsidR="00412AF8" w:rsidRPr="00D518AF" w:rsidRDefault="00896E53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Kolik zaměstnanců má Váš podnik?</w:t>
      </w:r>
      <w:r w:rsidRPr="00D518AF">
        <w:rPr>
          <w:rFonts w:cstheme="minorHAnsi"/>
        </w:rPr>
        <w:t xml:space="preserve"> ..............................................</w:t>
      </w:r>
      <w:r w:rsidR="00D413D0" w:rsidRPr="00D518AF">
        <w:rPr>
          <w:rFonts w:cstheme="minorHAnsi"/>
        </w:rPr>
        <w:t>......................</w:t>
      </w:r>
    </w:p>
    <w:p w:rsidR="00412AF8" w:rsidRPr="00D518AF" w:rsidRDefault="00412AF8" w:rsidP="00412AF8">
      <w:pPr>
        <w:pStyle w:val="Odstavecseseznamem"/>
        <w:spacing w:line="240" w:lineRule="auto"/>
        <w:rPr>
          <w:rFonts w:cstheme="minorHAnsi"/>
          <w:b/>
          <w:i/>
        </w:rPr>
      </w:pPr>
    </w:p>
    <w:p w:rsidR="00D90577" w:rsidRPr="00D518AF" w:rsidRDefault="00D90577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ás podnik má</w:t>
      </w:r>
      <w:r w:rsidR="004C0C3F" w:rsidRPr="00D518AF">
        <w:rPr>
          <w:rFonts w:cstheme="minorHAnsi"/>
          <w:b/>
          <w:i/>
        </w:rPr>
        <w:t xml:space="preserve"> </w:t>
      </w:r>
    </w:p>
    <w:p w:rsidR="00D90577" w:rsidRPr="00D518AF" w:rsidRDefault="00D90577" w:rsidP="00534320">
      <w:pPr>
        <w:pStyle w:val="Odstavecseseznamem"/>
        <w:numPr>
          <w:ilvl w:val="1"/>
          <w:numId w:val="41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rodinný charakter</w:t>
      </w:r>
    </w:p>
    <w:p w:rsidR="00D90577" w:rsidRPr="00D518AF" w:rsidRDefault="00D90577" w:rsidP="00534320">
      <w:pPr>
        <w:pStyle w:val="Odstavecseseznamem"/>
        <w:numPr>
          <w:ilvl w:val="1"/>
          <w:numId w:val="41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nerodinný charakter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5B1122" w:rsidRPr="00D518AF" w:rsidRDefault="005B1122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lastnická struktura Vašeho podniku je tvořena</w:t>
      </w:r>
      <w:r w:rsidR="004C0C3F" w:rsidRPr="00D518AF">
        <w:rPr>
          <w:rFonts w:cstheme="minorHAnsi"/>
          <w:b/>
          <w:i/>
        </w:rPr>
        <w:t xml:space="preserve"> 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120" w:line="240" w:lineRule="auto"/>
        <w:ind w:hanging="436"/>
        <w:jc w:val="both"/>
        <w:rPr>
          <w:rFonts w:cstheme="minorHAnsi"/>
        </w:rPr>
      </w:pPr>
      <w:r w:rsidRPr="00D518AF">
        <w:rPr>
          <w:rFonts w:cstheme="minorHAnsi"/>
        </w:rPr>
        <w:t>pouze českými vlastníky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120" w:line="240" w:lineRule="auto"/>
        <w:ind w:hanging="436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pouze zahraničními vlastníky</w:t>
      </w:r>
    </w:p>
    <w:p w:rsidR="005B1122" w:rsidRPr="00D518AF" w:rsidRDefault="005B1122" w:rsidP="00534320">
      <w:pPr>
        <w:pStyle w:val="Odstavecseseznamem"/>
        <w:numPr>
          <w:ilvl w:val="0"/>
          <w:numId w:val="42"/>
        </w:numPr>
        <w:spacing w:after="240" w:line="240" w:lineRule="auto"/>
        <w:ind w:hanging="436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českými i zahraničními vlastníky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:rsidR="0034126D" w:rsidRPr="00D518AF" w:rsidRDefault="0034126D" w:rsidP="00534320">
      <w:pPr>
        <w:pStyle w:val="Odstavecseseznamem"/>
        <w:numPr>
          <w:ilvl w:val="0"/>
          <w:numId w:val="2"/>
        </w:numPr>
        <w:spacing w:after="240" w:line="240" w:lineRule="auto"/>
        <w:ind w:left="284" w:hanging="284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 xml:space="preserve"> </w:t>
      </w:r>
      <w:r w:rsidRPr="00D518AF">
        <w:rPr>
          <w:rFonts w:cstheme="minorHAnsi"/>
          <w:b/>
          <w:i/>
        </w:rPr>
        <w:t>Top management Vašeho podniku je</w:t>
      </w:r>
      <w:r w:rsidR="004C0C3F" w:rsidRPr="00D518AF">
        <w:rPr>
          <w:rFonts w:cstheme="minorHAnsi"/>
          <w:b/>
          <w:i/>
        </w:rPr>
        <w:t xml:space="preserve"> </w:t>
      </w:r>
    </w:p>
    <w:p w:rsidR="0034126D" w:rsidRPr="00D518AF" w:rsidRDefault="0034126D" w:rsidP="00534320">
      <w:pPr>
        <w:pStyle w:val="Odstavecseseznamem"/>
        <w:numPr>
          <w:ilvl w:val="2"/>
          <w:numId w:val="43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 xml:space="preserve">tvořen </w:t>
      </w:r>
      <w:r w:rsidR="004D6F7C">
        <w:rPr>
          <w:rFonts w:cstheme="minorHAnsi"/>
        </w:rPr>
        <w:t xml:space="preserve">výhradně nebo převážně </w:t>
      </w:r>
      <w:r w:rsidRPr="00D518AF">
        <w:rPr>
          <w:rFonts w:cstheme="minorHAnsi"/>
        </w:rPr>
        <w:t>českými manažery</w:t>
      </w:r>
    </w:p>
    <w:p w:rsidR="0034126D" w:rsidRPr="00D518AF" w:rsidRDefault="0034126D" w:rsidP="00534320">
      <w:pPr>
        <w:pStyle w:val="Odstavecseseznamem"/>
        <w:numPr>
          <w:ilvl w:val="2"/>
          <w:numId w:val="43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 xml:space="preserve">tvořen </w:t>
      </w:r>
      <w:r w:rsidR="00E25B8E">
        <w:rPr>
          <w:rFonts w:cstheme="minorHAnsi"/>
        </w:rPr>
        <w:t xml:space="preserve">výhradně nebo převážně </w:t>
      </w:r>
      <w:r w:rsidRPr="00D518AF">
        <w:rPr>
          <w:rFonts w:cstheme="minorHAnsi"/>
        </w:rPr>
        <w:t>zahraničními manažery</w:t>
      </w:r>
    </w:p>
    <w:p w:rsidR="004D6F7C" w:rsidRPr="00D518AF" w:rsidRDefault="004D6F7C" w:rsidP="004D6F7C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D518AF" w:rsidRPr="00E25B8E" w:rsidRDefault="004D6F7C" w:rsidP="004D6F7C">
      <w:pPr>
        <w:pStyle w:val="Odstavecseseznamem"/>
        <w:numPr>
          <w:ilvl w:val="0"/>
          <w:numId w:val="2"/>
        </w:numPr>
        <w:spacing w:line="240" w:lineRule="auto"/>
        <w:ind w:left="284" w:hanging="284"/>
        <w:rPr>
          <w:rFonts w:cstheme="minorHAnsi"/>
          <w:b/>
          <w:i/>
        </w:rPr>
      </w:pPr>
      <w:r w:rsidRPr="00E25B8E">
        <w:rPr>
          <w:rFonts w:cstheme="minorHAnsi"/>
          <w:b/>
          <w:i/>
        </w:rPr>
        <w:t>Řízením Vašeho podniku je pověřen</w:t>
      </w:r>
    </w:p>
    <w:p w:rsidR="004D6F7C" w:rsidRPr="004D6F7C" w:rsidRDefault="004D6F7C" w:rsidP="004D6F7C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</w:rPr>
      </w:pPr>
      <w:r w:rsidRPr="004D6F7C">
        <w:rPr>
          <w:rFonts w:cstheme="minorHAnsi"/>
        </w:rPr>
        <w:t>jeden manažer</w:t>
      </w:r>
      <w:r>
        <w:rPr>
          <w:rFonts w:cstheme="minorHAnsi"/>
        </w:rPr>
        <w:t xml:space="preserve"> mající zkušenosti s řízením podniku ………</w:t>
      </w:r>
      <w:r w:rsidR="00E25B8E">
        <w:rPr>
          <w:rFonts w:cstheme="minorHAnsi"/>
        </w:rPr>
        <w:t xml:space="preserve"> </w:t>
      </w:r>
      <w:r>
        <w:rPr>
          <w:rFonts w:cstheme="minorHAnsi"/>
        </w:rPr>
        <w:t>let</w:t>
      </w:r>
    </w:p>
    <w:p w:rsidR="004D6F7C" w:rsidRPr="004D6F7C" w:rsidRDefault="004D6F7C" w:rsidP="004D6F7C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  <w:b/>
        </w:rPr>
      </w:pPr>
      <w:r w:rsidRPr="004D6F7C">
        <w:rPr>
          <w:rFonts w:cstheme="minorHAnsi"/>
        </w:rPr>
        <w:t>skupina manažerů</w:t>
      </w:r>
      <w:r>
        <w:rPr>
          <w:rFonts w:cstheme="minorHAnsi"/>
        </w:rPr>
        <w:t xml:space="preserve"> mající zkušenosti s řízením podniku</w:t>
      </w:r>
      <w:r w:rsidR="00E25B8E">
        <w:rPr>
          <w:rFonts w:cstheme="minorHAnsi"/>
        </w:rPr>
        <w:t xml:space="preserve"> </w:t>
      </w:r>
      <w:r>
        <w:rPr>
          <w:rFonts w:cstheme="minorHAnsi"/>
        </w:rPr>
        <w:t>…….</w:t>
      </w:r>
      <w:r w:rsidR="00E25B8E">
        <w:rPr>
          <w:rFonts w:cstheme="minorHAnsi"/>
        </w:rPr>
        <w:t xml:space="preserve"> </w:t>
      </w:r>
      <w:r>
        <w:rPr>
          <w:rFonts w:cstheme="minorHAnsi"/>
        </w:rPr>
        <w:t>let</w:t>
      </w:r>
    </w:p>
    <w:p w:rsidR="00E25B8E" w:rsidRDefault="00E25B8E" w:rsidP="00E25B8E">
      <w:pPr>
        <w:pStyle w:val="Odstavecseseznamem"/>
        <w:spacing w:line="240" w:lineRule="auto"/>
        <w:ind w:left="709"/>
        <w:rPr>
          <w:rFonts w:cstheme="minorHAnsi"/>
          <w:b/>
        </w:rPr>
      </w:pPr>
    </w:p>
    <w:p w:rsidR="00CB739D" w:rsidRPr="00E25B8E" w:rsidRDefault="00E25B8E" w:rsidP="00E25B8E">
      <w:pPr>
        <w:pStyle w:val="Odstavecseseznamem"/>
        <w:numPr>
          <w:ilvl w:val="0"/>
          <w:numId w:val="2"/>
        </w:numPr>
        <w:spacing w:line="240" w:lineRule="auto"/>
        <w:ind w:left="709" w:hanging="709"/>
        <w:rPr>
          <w:rFonts w:cstheme="minorHAnsi"/>
          <w:b/>
          <w:i/>
        </w:rPr>
      </w:pPr>
      <w:r w:rsidRPr="00E25B8E">
        <w:rPr>
          <w:rFonts w:cstheme="minorHAnsi"/>
          <w:b/>
          <w:i/>
        </w:rPr>
        <w:t>Řízením Vašeho podniku je pověřen</w:t>
      </w:r>
    </w:p>
    <w:p w:rsidR="00E25B8E" w:rsidRPr="00E25B8E" w:rsidRDefault="00B71418" w:rsidP="00E25B8E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</w:rPr>
      </w:pPr>
      <w:r>
        <w:rPr>
          <w:rFonts w:cstheme="minorHAnsi"/>
        </w:rPr>
        <w:t>m</w:t>
      </w:r>
      <w:r w:rsidR="00E25B8E" w:rsidRPr="00E25B8E">
        <w:rPr>
          <w:rFonts w:cstheme="minorHAnsi"/>
        </w:rPr>
        <w:t>anažer</w:t>
      </w:r>
      <w:r>
        <w:rPr>
          <w:rFonts w:cstheme="minorHAnsi"/>
        </w:rPr>
        <w:t>/skupina manažerů</w:t>
      </w:r>
      <w:r w:rsidR="00E25B8E" w:rsidRPr="00E25B8E">
        <w:rPr>
          <w:rFonts w:cstheme="minorHAnsi"/>
        </w:rPr>
        <w:t xml:space="preserve"> mající vzdělání v oblasti managementu</w:t>
      </w:r>
      <w:r w:rsidR="005B669F">
        <w:rPr>
          <w:rFonts w:cstheme="minorHAnsi"/>
        </w:rPr>
        <w:t xml:space="preserve"> a ekonomiky podniku </w:t>
      </w:r>
    </w:p>
    <w:p w:rsidR="00E25B8E" w:rsidRPr="00E25B8E" w:rsidRDefault="00B71418" w:rsidP="00E25B8E">
      <w:pPr>
        <w:pStyle w:val="Odstavecseseznamem"/>
        <w:numPr>
          <w:ilvl w:val="1"/>
          <w:numId w:val="2"/>
        </w:numPr>
        <w:spacing w:line="240" w:lineRule="auto"/>
        <w:ind w:left="709" w:hanging="425"/>
        <w:rPr>
          <w:rFonts w:cstheme="minorHAnsi"/>
          <w:b/>
        </w:rPr>
      </w:pPr>
      <w:r>
        <w:rPr>
          <w:rFonts w:cstheme="minorHAnsi"/>
        </w:rPr>
        <w:t>manažer/</w:t>
      </w:r>
      <w:r w:rsidR="00E25B8E" w:rsidRPr="00E25B8E">
        <w:rPr>
          <w:rFonts w:cstheme="minorHAnsi"/>
        </w:rPr>
        <w:t xml:space="preserve">skupina manažerů </w:t>
      </w:r>
      <w:r>
        <w:rPr>
          <w:rFonts w:cstheme="minorHAnsi"/>
        </w:rPr>
        <w:t>ne</w:t>
      </w:r>
      <w:r w:rsidR="00E25B8E" w:rsidRPr="00E25B8E">
        <w:rPr>
          <w:rFonts w:cstheme="minorHAnsi"/>
        </w:rPr>
        <w:t>mající vzdělání v oblasti managementu</w:t>
      </w:r>
      <w:r w:rsidR="005B669F">
        <w:rPr>
          <w:rFonts w:cstheme="minorHAnsi"/>
        </w:rPr>
        <w:t xml:space="preserve"> a ekonomiky podniku</w:t>
      </w:r>
    </w:p>
    <w:p w:rsidR="00CB739D" w:rsidRDefault="00CB739D" w:rsidP="00412AF8">
      <w:pPr>
        <w:spacing w:after="160" w:line="240" w:lineRule="auto"/>
        <w:contextualSpacing/>
        <w:rPr>
          <w:rFonts w:cstheme="minorHAnsi"/>
          <w:b/>
        </w:rPr>
      </w:pPr>
    </w:p>
    <w:p w:rsidR="00CB739D" w:rsidRDefault="00CB739D" w:rsidP="00412AF8">
      <w:pPr>
        <w:spacing w:after="160" w:line="240" w:lineRule="auto"/>
        <w:contextualSpacing/>
        <w:rPr>
          <w:rFonts w:cstheme="minorHAnsi"/>
          <w:b/>
        </w:rPr>
      </w:pPr>
    </w:p>
    <w:p w:rsidR="002333F8" w:rsidRPr="00F02088" w:rsidRDefault="002333F8" w:rsidP="00534320">
      <w:pPr>
        <w:pStyle w:val="Odstavecseseznamem"/>
        <w:numPr>
          <w:ilvl w:val="2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F02088">
        <w:rPr>
          <w:rFonts w:cstheme="minorHAnsi"/>
          <w:b/>
        </w:rPr>
        <w:lastRenderedPageBreak/>
        <w:t xml:space="preserve">V důsledku změn v podnikatelském prostředí v posledních třech letech </w:t>
      </w:r>
      <w:r w:rsidR="00D776B4" w:rsidRPr="00F02088">
        <w:rPr>
          <w:rFonts w:cstheme="minorHAnsi"/>
          <w:b/>
        </w:rPr>
        <w:t>došlo</w:t>
      </w:r>
      <w:r w:rsidR="00D776B4" w:rsidRPr="00F02088">
        <w:rPr>
          <w:rFonts w:cstheme="minorHAnsi"/>
        </w:rPr>
        <w:t xml:space="preserve"> </w:t>
      </w:r>
      <w:r w:rsidRPr="00F02088">
        <w:rPr>
          <w:rFonts w:cstheme="minorHAnsi"/>
        </w:rPr>
        <w:t xml:space="preserve">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2333F8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</w:t>
            </w:r>
            <w:r w:rsidR="002333F8">
              <w:rPr>
                <w:rFonts w:cstheme="minorHAnsi"/>
                <w:sz w:val="20"/>
                <w:szCs w:val="20"/>
              </w:rPr>
              <w:t>e zlepšení ekonomické kondice organizace</w:t>
            </w:r>
            <w:r>
              <w:rPr>
                <w:rFonts w:cstheme="minorHAnsi"/>
                <w:sz w:val="20"/>
                <w:szCs w:val="20"/>
              </w:rPr>
              <w:t xml:space="preserve"> došlo v důsledku pandemie Covid 19</w:t>
            </w:r>
            <w:r w:rsidR="002333F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války na Ukrajině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nárůstu inflace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Default="00E152EC" w:rsidP="00E152E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lepšení ekonomické kondice organizace došlo v důsledku zesílení konkurence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2333F8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2333F8" w:rsidRPr="00D518AF" w:rsidRDefault="00335F8B" w:rsidP="00335F8B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e zlepšení ekonomické kondice organizace došlo v důsledku </w:t>
            </w:r>
            <w:r w:rsidR="00C8648E">
              <w:rPr>
                <w:rFonts w:cstheme="minorHAnsi"/>
                <w:sz w:val="20"/>
                <w:szCs w:val="20"/>
              </w:rPr>
              <w:t xml:space="preserve">nárůstu </w:t>
            </w:r>
            <w:r>
              <w:rPr>
                <w:rFonts w:cstheme="minorHAnsi"/>
                <w:sz w:val="20"/>
                <w:szCs w:val="20"/>
              </w:rPr>
              <w:t>digitalizace a využívání informačních technologií.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2333F8" w:rsidRPr="00D518AF" w:rsidRDefault="002333F8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FE3A66" w:rsidRPr="001B28B4" w:rsidRDefault="00FE3A66" w:rsidP="00FE3A66">
      <w:pPr>
        <w:pStyle w:val="Odstavecseseznamem"/>
        <w:numPr>
          <w:ilvl w:val="0"/>
          <w:numId w:val="4"/>
        </w:numPr>
        <w:spacing w:before="240" w:after="60" w:line="240" w:lineRule="auto"/>
        <w:ind w:left="284" w:hanging="284"/>
        <w:contextualSpacing w:val="0"/>
        <w:jc w:val="both"/>
        <w:rPr>
          <w:rFonts w:cstheme="minorHAnsi"/>
          <w:b/>
        </w:rPr>
      </w:pPr>
      <w:r w:rsidRPr="001B28B4">
        <w:rPr>
          <w:rFonts w:cstheme="minorHAnsi"/>
          <w:b/>
        </w:rPr>
        <w:t>Před rokem 2020 jsme flexibilní formy práce</w:t>
      </w:r>
      <w:r>
        <w:rPr>
          <w:rFonts w:cstheme="minorHAnsi"/>
          <w:b/>
        </w:rPr>
        <w:t xml:space="preserve"> </w:t>
      </w:r>
      <w:r w:rsidRPr="00CB739D">
        <w:rPr>
          <w:rFonts w:cstheme="minorHAnsi"/>
        </w:rPr>
        <w:t>(můžete označit více odpovědí)</w:t>
      </w:r>
      <w:r w:rsidRPr="001B28B4">
        <w:rPr>
          <w:rFonts w:cstheme="minorHAnsi"/>
          <w:b/>
        </w:rPr>
        <w:t>: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ůbec nevyužívali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částečné pracovní úvazky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home-office a dálkový přístup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sdílení pracovních míst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střídání zaměstnanců pracovních kolektivů ve směnách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yužívali jsme outsourcing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 xml:space="preserve">yužívali jsme dohody </w:t>
      </w:r>
      <w:r>
        <w:rPr>
          <w:rFonts w:cstheme="minorHAnsi"/>
        </w:rPr>
        <w:t xml:space="preserve">o pracích </w:t>
      </w:r>
      <w:r w:rsidRPr="001B28B4">
        <w:rPr>
          <w:rFonts w:cstheme="minorHAnsi"/>
        </w:rPr>
        <w:t>konaných mimo pracovní poměr</w:t>
      </w:r>
    </w:p>
    <w:p w:rsidR="00FE3A66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v</w:t>
      </w:r>
      <w:r w:rsidRPr="001B28B4">
        <w:rPr>
          <w:rFonts w:cstheme="minorHAnsi"/>
        </w:rPr>
        <w:t>yužívali jsme agenturní zaměstnávání</w:t>
      </w:r>
    </w:p>
    <w:p w:rsidR="00FE3A66" w:rsidRPr="001B28B4" w:rsidRDefault="00FE3A66" w:rsidP="00FE3A66">
      <w:pPr>
        <w:pStyle w:val="Odstavecseseznamem"/>
        <w:spacing w:before="240" w:after="240" w:line="240" w:lineRule="auto"/>
        <w:ind w:left="1134"/>
        <w:jc w:val="both"/>
        <w:rPr>
          <w:rFonts w:cstheme="minorHAnsi"/>
        </w:rPr>
      </w:pPr>
    </w:p>
    <w:p w:rsidR="00FE3A66" w:rsidRPr="001B28B4" w:rsidRDefault="00FE3A66" w:rsidP="00FE3A66">
      <w:pPr>
        <w:pStyle w:val="Odstavecseseznamem"/>
        <w:numPr>
          <w:ilvl w:val="0"/>
          <w:numId w:val="4"/>
        </w:numPr>
        <w:spacing w:before="240" w:after="60" w:line="240" w:lineRule="auto"/>
        <w:ind w:left="284" w:hanging="284"/>
        <w:contextualSpacing w:val="0"/>
        <w:jc w:val="both"/>
        <w:rPr>
          <w:rFonts w:cstheme="minorHAnsi"/>
        </w:rPr>
      </w:pPr>
      <w:r w:rsidRPr="001B28B4">
        <w:rPr>
          <w:rFonts w:cstheme="minorHAnsi"/>
          <w:b/>
        </w:rPr>
        <w:t>V důsledku změn v podnikatelském prostředí od roku 2020</w:t>
      </w:r>
      <w:r w:rsidRPr="001B28B4">
        <w:rPr>
          <w:rFonts w:cstheme="minorHAnsi"/>
        </w:rPr>
        <w:t>: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 w:rsidRPr="001B28B4">
        <w:rPr>
          <w:rFonts w:cstheme="minorHAnsi"/>
        </w:rPr>
        <w:t>nedošlo k žádným změnám ani úpravám využívání flexibilních forem práce</w:t>
      </w:r>
    </w:p>
    <w:p w:rsidR="00FE3A66" w:rsidRPr="001B28B4" w:rsidRDefault="00FE3A66" w:rsidP="00FE3A66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 w:rsidRPr="001B28B4">
        <w:rPr>
          <w:rFonts w:cstheme="minorHAnsi"/>
        </w:rPr>
        <w:t>došlo ke změnám a úpravám využívání flexibilních forem práce</w:t>
      </w:r>
    </w:p>
    <w:p w:rsidR="00FE3A66" w:rsidRDefault="00FE3A66" w:rsidP="00FE3A66">
      <w:pPr>
        <w:pStyle w:val="Odstavecseseznamem"/>
        <w:spacing w:before="240" w:after="240" w:line="240" w:lineRule="auto"/>
        <w:ind w:left="567"/>
        <w:jc w:val="both"/>
        <w:rPr>
          <w:rFonts w:cstheme="minorHAnsi"/>
          <w:sz w:val="20"/>
          <w:szCs w:val="20"/>
        </w:rPr>
      </w:pPr>
    </w:p>
    <w:p w:rsidR="00FE3A66" w:rsidRPr="00F02088" w:rsidRDefault="00FE3A66" w:rsidP="00FE3A66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C8648E">
        <w:rPr>
          <w:rFonts w:cstheme="minorHAnsi"/>
          <w:b/>
        </w:rPr>
        <w:t>V důsledku změn v podnikatelském prostředí od roku 2020 došlo</w:t>
      </w:r>
      <w:r w:rsidRPr="00F02088">
        <w:rPr>
          <w:rFonts w:cstheme="minorHAnsi"/>
        </w:rPr>
        <w:t xml:space="preserve"> 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FE3A66" w:rsidRPr="00D518AF" w:rsidTr="002A5211">
        <w:trPr>
          <w:trHeight w:val="454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 radikálnímu nárůstu využívání stávající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 zavedení některých nový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rušení některý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 využívání flexibilních forem práce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flexibilních forem práce došlo v důsledku války na Ukrajině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flexibilních forem práce došlo v důsledku nárůstu infla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flexibilních forem práce došlo v důsledku zesílení konkuren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flexibilních forem práce došlo v důsledku nárůstu digitalizace a využívání informačních technologií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částečných pracovních úvazků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home-office a dálkového přístupu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sdílení pracovních míst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střídání zaměstnanců pracovních kolektivů ve směnách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outsourcingu/OSVČ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dohod konaných mimo pracovní poměr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nárůstu využívání agenturního zaměstnávání došlo v důsledku pandemie Covid 19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3A66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3A66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 ukončení pandemie Covid 19 došlo k omezení využívání některých flexibilních forem práce.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3A66" w:rsidRPr="00D518AF" w:rsidRDefault="00FE3A66" w:rsidP="002A5211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FE3A66" w:rsidRDefault="00FE3A66" w:rsidP="00FE3A66">
      <w:pPr>
        <w:pStyle w:val="Odstavecseseznamem"/>
        <w:spacing w:before="240" w:after="240" w:line="240" w:lineRule="auto"/>
        <w:ind w:left="567"/>
        <w:jc w:val="both"/>
        <w:rPr>
          <w:rFonts w:cstheme="minorHAnsi"/>
          <w:b/>
        </w:rPr>
      </w:pPr>
    </w:p>
    <w:p w:rsidR="00335F8B" w:rsidRPr="00F02088" w:rsidRDefault="003F3E72" w:rsidP="00534320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>
        <w:rPr>
          <w:rFonts w:cstheme="minorHAnsi"/>
          <w:b/>
        </w:rPr>
        <w:t>Původní s</w:t>
      </w:r>
      <w:r w:rsidR="00335F8B" w:rsidRPr="00F02088">
        <w:rPr>
          <w:rFonts w:cstheme="minorHAnsi"/>
          <w:b/>
        </w:rPr>
        <w:t>trategie</w:t>
      </w:r>
      <w:r>
        <w:rPr>
          <w:rFonts w:cstheme="minorHAnsi"/>
          <w:b/>
        </w:rPr>
        <w:t>,</w:t>
      </w:r>
      <w:r w:rsidR="00335F8B" w:rsidRPr="00F02088">
        <w:rPr>
          <w:rFonts w:cstheme="minorHAnsi"/>
          <w:b/>
        </w:rPr>
        <w:t xml:space="preserve"> do roku 2020</w:t>
      </w:r>
      <w:r>
        <w:rPr>
          <w:rFonts w:cstheme="minorHAnsi"/>
          <w:b/>
        </w:rPr>
        <w:t>,</w:t>
      </w:r>
      <w:r w:rsidR="00335F8B" w:rsidRPr="00F02088">
        <w:rPr>
          <w:rFonts w:cstheme="minorHAnsi"/>
          <w:b/>
        </w:rPr>
        <w:t xml:space="preserve"> by se dala popsat jako</w:t>
      </w:r>
      <w:r w:rsidR="00335F8B" w:rsidRPr="00F02088">
        <w:rPr>
          <w:rFonts w:cstheme="minorHAnsi"/>
        </w:rPr>
        <w:t xml:space="preserve"> (u každého výroku zakroužkujte jednu odpověď pomocí dané škály, kde platí </w:t>
      </w:r>
      <w:r w:rsidR="00335F8B" w:rsidRPr="00F02088">
        <w:rPr>
          <w:rFonts w:cstheme="minorHAnsi"/>
          <w:b/>
          <w:i/>
        </w:rPr>
        <w:t>1=rozhodně nesouhlasím a 5=rozhodně souhlasím</w:t>
      </w:r>
      <w:r w:rsidR="00335F8B"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Úzce koncentrovaná na jeden trh/tržní segment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Diferencovaná, rozlišující několik trhů/tržních segmentů, a každému trhu/tržnímu segmentu vytvořena zvláštní strategie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335F8B" w:rsidRDefault="00335F8B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35F8B">
              <w:rPr>
                <w:rFonts w:cstheme="minorHAnsi"/>
                <w:sz w:val="20"/>
                <w:szCs w:val="20"/>
              </w:rPr>
              <w:t>Široce/globálně zaměřená s jednou strategií pro všechny trhy/tržní segmenty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ákladově orientována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poskytované kvalitě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používané technologii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realizaci inovací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335F8B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335F8B" w:rsidRPr="00D776B4" w:rsidRDefault="00D776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D776B4">
              <w:rPr>
                <w:rFonts w:cstheme="minorHAnsi"/>
                <w:sz w:val="20"/>
                <w:szCs w:val="20"/>
              </w:rPr>
              <w:t>rientována na odlišení se od konkurentů v jiné oblasti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335F8B" w:rsidRPr="00D518AF" w:rsidRDefault="00335F8B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F02088" w:rsidRPr="00F02088" w:rsidRDefault="00FE7B2E" w:rsidP="00534320">
      <w:pPr>
        <w:pStyle w:val="Odstavecseseznamem"/>
        <w:numPr>
          <w:ilvl w:val="0"/>
          <w:numId w:val="4"/>
        </w:numPr>
        <w:spacing w:before="240" w:after="60" w:line="240" w:lineRule="auto"/>
        <w:ind w:left="284" w:hanging="284"/>
        <w:contextualSpacing w:val="0"/>
        <w:jc w:val="both"/>
        <w:rPr>
          <w:rFonts w:cstheme="minorHAnsi"/>
          <w:b/>
        </w:rPr>
      </w:pPr>
      <w:r>
        <w:rPr>
          <w:rFonts w:cstheme="minorHAnsi"/>
          <w:b/>
        </w:rPr>
        <w:t>U původní podnikové strategie od</w:t>
      </w:r>
      <w:r w:rsidR="00F02088" w:rsidRPr="00F02088">
        <w:rPr>
          <w:rFonts w:cstheme="minorHAnsi"/>
          <w:b/>
        </w:rPr>
        <w:t xml:space="preserve"> roku 2020:</w:t>
      </w:r>
    </w:p>
    <w:p w:rsidR="00F02088" w:rsidRDefault="00F02088" w:rsidP="00534320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nedošlo k žádným změnám nebo úpravám</w:t>
      </w:r>
    </w:p>
    <w:p w:rsidR="00F02088" w:rsidRDefault="00F02088" w:rsidP="00534320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 xml:space="preserve">došlo ke změnám a úpravám </w:t>
      </w:r>
    </w:p>
    <w:p w:rsidR="00F02088" w:rsidRPr="00F02088" w:rsidRDefault="00F02088" w:rsidP="00F02088">
      <w:pPr>
        <w:pStyle w:val="Odstavecseseznamem"/>
        <w:spacing w:before="240" w:after="240" w:line="240" w:lineRule="auto"/>
        <w:ind w:left="1134"/>
        <w:jc w:val="both"/>
        <w:rPr>
          <w:rFonts w:cstheme="minorHAnsi"/>
        </w:rPr>
      </w:pPr>
    </w:p>
    <w:p w:rsidR="00D518AF" w:rsidRPr="00F02088" w:rsidRDefault="00140846" w:rsidP="00534320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</w:rPr>
      </w:pPr>
      <w:r w:rsidRPr="00C8648E">
        <w:rPr>
          <w:rFonts w:cstheme="minorHAnsi"/>
          <w:b/>
        </w:rPr>
        <w:t xml:space="preserve">V důsledku změn v podnikatelském prostředí </w:t>
      </w:r>
      <w:r w:rsidR="00D776B4" w:rsidRPr="00C8648E">
        <w:rPr>
          <w:rFonts w:cstheme="minorHAnsi"/>
          <w:b/>
        </w:rPr>
        <w:t>od roku 2020</w:t>
      </w:r>
      <w:r w:rsidR="00E81EC1" w:rsidRPr="00C8648E">
        <w:rPr>
          <w:rFonts w:cstheme="minorHAnsi"/>
          <w:b/>
        </w:rPr>
        <w:t xml:space="preserve"> </w:t>
      </w:r>
      <w:r w:rsidR="001B28B4" w:rsidRPr="00C8648E">
        <w:rPr>
          <w:rFonts w:cstheme="minorHAnsi"/>
          <w:b/>
        </w:rPr>
        <w:t>došlo</w:t>
      </w:r>
      <w:r w:rsidRPr="00F02088">
        <w:rPr>
          <w:rFonts w:cstheme="minorHAnsi"/>
        </w:rPr>
        <w:t> </w:t>
      </w:r>
      <w:r w:rsidR="008D5271" w:rsidRPr="00F02088">
        <w:rPr>
          <w:rFonts w:cstheme="minorHAnsi"/>
        </w:rPr>
        <w:t xml:space="preserve">(u každého výroku zakroužkujte jednu odpověď pomocí dané škály, kde platí </w:t>
      </w:r>
      <w:r w:rsidR="008D5271" w:rsidRPr="00F02088">
        <w:rPr>
          <w:rFonts w:cstheme="minorHAnsi"/>
          <w:b/>
          <w:i/>
        </w:rPr>
        <w:t xml:space="preserve">1=rozhodně nesouhlasím a </w:t>
      </w:r>
      <w:r w:rsidR="006B69FC" w:rsidRPr="00F02088">
        <w:rPr>
          <w:rFonts w:cstheme="minorHAnsi"/>
          <w:b/>
          <w:i/>
        </w:rPr>
        <w:t>5</w:t>
      </w:r>
      <w:r w:rsidR="008D5271" w:rsidRPr="00F02088">
        <w:rPr>
          <w:rFonts w:cstheme="minorHAnsi"/>
          <w:b/>
          <w:i/>
        </w:rPr>
        <w:t>=rozhodně souhlasím</w:t>
      </w:r>
      <w:r w:rsidR="008D5271" w:rsidRPr="00F02088">
        <w:rPr>
          <w:rFonts w:cstheme="minorHAnsi"/>
        </w:rPr>
        <w:t>)</w:t>
      </w:r>
      <w:r w:rsidRPr="00F02088">
        <w:rPr>
          <w:rFonts w:cstheme="minorHAnsi"/>
        </w:rPr>
        <w:t>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</w:t>
            </w:r>
            <w:r w:rsidR="001928A3">
              <w:rPr>
                <w:rFonts w:cstheme="minorHAnsi"/>
                <w:sz w:val="20"/>
                <w:szCs w:val="20"/>
              </w:rPr>
              <w:t>adikální změně současn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</w:t>
            </w:r>
            <w:r w:rsidR="001928A3">
              <w:rPr>
                <w:rFonts w:cstheme="minorHAnsi"/>
                <w:sz w:val="20"/>
                <w:szCs w:val="20"/>
              </w:rPr>
              <w:t> spíše k menší</w:t>
            </w:r>
            <w:r>
              <w:rPr>
                <w:rFonts w:cstheme="minorHAnsi"/>
                <w:sz w:val="20"/>
                <w:szCs w:val="20"/>
              </w:rPr>
              <w:t>m</w:t>
            </w:r>
            <w:r w:rsidR="001928A3">
              <w:rPr>
                <w:rFonts w:cstheme="minorHAnsi"/>
                <w:sz w:val="20"/>
                <w:szCs w:val="20"/>
              </w:rPr>
              <w:t xml:space="preserve"> korekcím současn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928A3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928A3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</w:t>
            </w:r>
            <w:r w:rsidR="001928A3">
              <w:rPr>
                <w:rFonts w:cstheme="minorHAnsi"/>
                <w:sz w:val="20"/>
                <w:szCs w:val="20"/>
              </w:rPr>
              <w:t>formulaci zcela nové podnikové strategie.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928A3" w:rsidRPr="00D518AF" w:rsidRDefault="001928A3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pandemie Covid 19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války na Ukrajině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nárůstu inflace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došlo v důsledku zesílení konkurence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28B4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strategie v</w:t>
            </w:r>
            <w:r w:rsidR="00C8648E">
              <w:rPr>
                <w:rFonts w:cstheme="minorHAnsi"/>
                <w:sz w:val="20"/>
                <w:szCs w:val="20"/>
              </w:rPr>
              <w:t> </w:t>
            </w:r>
            <w:r>
              <w:rPr>
                <w:rFonts w:cstheme="minorHAnsi"/>
                <w:sz w:val="20"/>
                <w:szCs w:val="20"/>
              </w:rPr>
              <w:t>důsledku</w:t>
            </w:r>
            <w:r w:rsidR="00C8648E">
              <w:rPr>
                <w:rFonts w:cstheme="minorHAnsi"/>
                <w:sz w:val="20"/>
                <w:szCs w:val="20"/>
              </w:rPr>
              <w:t xml:space="preserve"> nárůstu digitalizace a využívání informačních technologií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1B28B4" w:rsidRPr="00D518AF" w:rsidRDefault="001B28B4" w:rsidP="001B28B4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AB449F" w:rsidRPr="007221CA" w:rsidRDefault="00AB449F" w:rsidP="00AB449F">
      <w:pPr>
        <w:pStyle w:val="Odstavecseseznamem"/>
        <w:numPr>
          <w:ilvl w:val="0"/>
          <w:numId w:val="4"/>
        </w:numPr>
        <w:spacing w:before="240" w:after="120" w:line="240" w:lineRule="auto"/>
        <w:ind w:left="284" w:hanging="284"/>
        <w:contextualSpacing w:val="0"/>
        <w:jc w:val="both"/>
        <w:rPr>
          <w:rFonts w:cstheme="minorHAnsi"/>
          <w:b/>
        </w:rPr>
      </w:pPr>
      <w:r w:rsidRPr="007221CA">
        <w:rPr>
          <w:rFonts w:cstheme="minorHAnsi"/>
          <w:b/>
        </w:rPr>
        <w:t xml:space="preserve">Business model do roku 2020 lze popsat jako </w:t>
      </w:r>
      <w:r w:rsidRPr="007221CA">
        <w:rPr>
          <w:rFonts w:cstheme="minorHAnsi"/>
          <w:i/>
        </w:rPr>
        <w:t>(vyberte konkrétní typologii/charakteristiku)</w:t>
      </w:r>
      <w:r w:rsidRPr="007221CA">
        <w:rPr>
          <w:rFonts w:cstheme="minorHAnsi"/>
        </w:rPr>
        <w:t>:</w:t>
      </w:r>
    </w:p>
    <w:tbl>
      <w:tblPr>
        <w:tblStyle w:val="Mkatabulky"/>
        <w:tblW w:w="9131" w:type="dxa"/>
        <w:jc w:val="center"/>
        <w:tblLook w:val="04A0" w:firstRow="1" w:lastRow="0" w:firstColumn="1" w:lastColumn="0" w:noHBand="0" w:noVBand="1"/>
      </w:tblPr>
      <w:tblGrid>
        <w:gridCol w:w="8642"/>
        <w:gridCol w:w="489"/>
      </w:tblGrid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64F2E">
              <w:rPr>
                <w:rFonts w:cstheme="minorHAnsi"/>
                <w:b/>
                <w:sz w:val="20"/>
                <w:szCs w:val="20"/>
              </w:rPr>
              <w:t>Unbundlovaný</w:t>
            </w:r>
            <w:r>
              <w:rPr>
                <w:rFonts w:cstheme="minorHAnsi"/>
                <w:sz w:val="20"/>
                <w:szCs w:val="20"/>
              </w:rPr>
              <w:t xml:space="preserve"> (rozdělený) business model spočívající v rozdělení poskytované nabídky produktů/služeb na dílčí části pro oslovení různých segmentů)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64F2E">
              <w:rPr>
                <w:rFonts w:cstheme="minorHAnsi"/>
                <w:b/>
                <w:sz w:val="20"/>
                <w:szCs w:val="20"/>
              </w:rPr>
              <w:t>Dlouhý chvost</w:t>
            </w:r>
            <w:r>
              <w:rPr>
                <w:rFonts w:cstheme="minorHAnsi"/>
                <w:sz w:val="20"/>
                <w:szCs w:val="20"/>
              </w:rPr>
              <w:t>, který je zaměřen na velkém množství menších prodejů produktů/služeb (tzn. generování tržeb je vyšší z vysokého objemu prodeje než z malého počtu prodejů)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64F2E">
              <w:rPr>
                <w:rFonts w:cstheme="minorHAnsi"/>
                <w:b/>
                <w:sz w:val="20"/>
                <w:szCs w:val="20"/>
              </w:rPr>
              <w:t>Vícestranná platforma</w:t>
            </w:r>
            <w:r>
              <w:rPr>
                <w:rFonts w:cstheme="minorHAnsi"/>
                <w:sz w:val="20"/>
                <w:szCs w:val="20"/>
              </w:rPr>
              <w:t>, která propojuje dvě nebo více skupin zákazníků s vlastním hodnotovou nabídkou (např. Airbnb propojuje majitele nemovitostí a nájemce)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64F2E">
              <w:rPr>
                <w:rFonts w:cstheme="minorHAnsi"/>
                <w:b/>
                <w:sz w:val="20"/>
                <w:szCs w:val="20"/>
              </w:rPr>
              <w:t>Freemium model</w:t>
            </w:r>
            <w:r>
              <w:rPr>
                <w:rFonts w:cstheme="minorHAnsi"/>
                <w:sz w:val="20"/>
                <w:szCs w:val="20"/>
              </w:rPr>
              <w:t xml:space="preserve">, kdy firma poskytuje základní produkt velmi levně nebo zdarma a zákazník si musí dokupovat další produkty/služby 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Pr="00864F2E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tevřený business model</w:t>
            </w:r>
            <w:r>
              <w:rPr>
                <w:rFonts w:cstheme="minorHAnsi"/>
                <w:sz w:val="20"/>
                <w:szCs w:val="20"/>
              </w:rPr>
              <w:t>, který umožňuje efektivněji vytvářet a získávat hodnotu pomocí spolupráce s externími partnery (např. prodej inovací zevnitř ven nebo zvenčí dovnitř)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Pr="00FF3C9C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ředplatný business model</w:t>
            </w:r>
            <w:r>
              <w:rPr>
                <w:rFonts w:cstheme="minorHAnsi"/>
                <w:sz w:val="20"/>
                <w:szCs w:val="20"/>
              </w:rPr>
              <w:t>, kdy zákazník platí za opakované používání přístupu ke službě nebo produktu např. měsíční platbu.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odel maloobchodního prodeje</w:t>
            </w:r>
            <w:r w:rsidRPr="00FF3C9C">
              <w:rPr>
                <w:rFonts w:cstheme="minorHAnsi"/>
                <w:sz w:val="20"/>
                <w:szCs w:val="20"/>
              </w:rPr>
              <w:t>, kdy je posledním článkem dodavatelského řetězce maloobchod a přímo prodává zákazníkovi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římý prodej</w:t>
            </w:r>
            <w:r w:rsidRPr="00FD6996">
              <w:rPr>
                <w:rFonts w:cstheme="minorHAnsi"/>
                <w:sz w:val="20"/>
                <w:szCs w:val="20"/>
              </w:rPr>
              <w:t>,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FF3C9C">
              <w:rPr>
                <w:rFonts w:cstheme="minorHAnsi"/>
                <w:sz w:val="20"/>
                <w:szCs w:val="20"/>
              </w:rPr>
              <w:t>který je založen na přímé komunikaci se zákazníkem a prodejem (např. kamenný obchod)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Výrobní model</w:t>
            </w:r>
            <w:r w:rsidRPr="00FD6996">
              <w:rPr>
                <w:rFonts w:cstheme="minorHAnsi"/>
                <w:sz w:val="20"/>
                <w:szCs w:val="20"/>
              </w:rPr>
              <w:t>,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FD6996">
              <w:rPr>
                <w:rFonts w:cstheme="minorHAnsi"/>
                <w:sz w:val="20"/>
                <w:szCs w:val="20"/>
              </w:rPr>
              <w:t>který je založen na výrobě hotových výrobků, který dále prodává zákazníkům nebo prostředníkům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8642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Jiná forma:……………………………………………………………………………</w:t>
            </w:r>
          </w:p>
        </w:tc>
        <w:tc>
          <w:tcPr>
            <w:tcW w:w="489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:rsidR="00FE7B2E" w:rsidRPr="00F02088" w:rsidRDefault="00FE7B2E" w:rsidP="00534320">
      <w:pPr>
        <w:pStyle w:val="Odstavecseseznamem"/>
        <w:numPr>
          <w:ilvl w:val="0"/>
          <w:numId w:val="4"/>
        </w:numPr>
        <w:spacing w:before="240" w:after="60" w:line="240" w:lineRule="auto"/>
        <w:ind w:left="284" w:hanging="284"/>
        <w:contextualSpacing w:val="0"/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U původního business modelu od</w:t>
      </w:r>
      <w:r w:rsidRPr="00F02088">
        <w:rPr>
          <w:rFonts w:cstheme="minorHAnsi"/>
          <w:b/>
        </w:rPr>
        <w:t xml:space="preserve"> roku 2020:</w:t>
      </w:r>
    </w:p>
    <w:p w:rsidR="00FE7B2E" w:rsidRDefault="00FE7B2E" w:rsidP="00534320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nedošlo k žádným změnám nebo úpravám</w:t>
      </w:r>
    </w:p>
    <w:p w:rsidR="00C8648E" w:rsidRDefault="00FE7B2E" w:rsidP="00534320">
      <w:pPr>
        <w:pStyle w:val="Odstavecseseznamem"/>
        <w:numPr>
          <w:ilvl w:val="4"/>
          <w:numId w:val="4"/>
        </w:numPr>
        <w:spacing w:before="240" w:after="24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došlo ke změnám a úpravám v důsledku změn v podnikatelském prostředí</w:t>
      </w:r>
    </w:p>
    <w:p w:rsidR="00FE7B2E" w:rsidRPr="00C8648E" w:rsidRDefault="00FE7B2E" w:rsidP="00FE7B2E">
      <w:pPr>
        <w:pStyle w:val="Odstavecseseznamem"/>
        <w:spacing w:before="240" w:after="240" w:line="240" w:lineRule="auto"/>
        <w:ind w:left="1134"/>
        <w:jc w:val="both"/>
        <w:rPr>
          <w:rFonts w:cstheme="minorHAnsi"/>
        </w:rPr>
      </w:pPr>
    </w:p>
    <w:p w:rsidR="002333F8" w:rsidRDefault="00C8648E" w:rsidP="007D07D0">
      <w:pPr>
        <w:pStyle w:val="Odstavecseseznamem"/>
        <w:numPr>
          <w:ilvl w:val="0"/>
          <w:numId w:val="4"/>
        </w:numPr>
        <w:spacing w:before="240" w:after="120" w:line="240" w:lineRule="auto"/>
        <w:ind w:left="426" w:hanging="426"/>
        <w:contextualSpacing w:val="0"/>
        <w:jc w:val="both"/>
        <w:rPr>
          <w:rFonts w:cstheme="minorHAnsi"/>
        </w:rPr>
      </w:pPr>
      <w:r w:rsidRPr="00C8648E">
        <w:rPr>
          <w:rFonts w:cstheme="minorHAnsi"/>
          <w:b/>
        </w:rPr>
        <w:t>V důsledku změn v podnikatelském prostředí od roku 2020 došlo</w:t>
      </w:r>
      <w:r w:rsidRPr="00F02088">
        <w:rPr>
          <w:rFonts w:cstheme="minorHAnsi"/>
        </w:rPr>
        <w:t xml:space="preserve"> 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7472"/>
        <w:gridCol w:w="318"/>
        <w:gridCol w:w="318"/>
        <w:gridCol w:w="318"/>
        <w:gridCol w:w="318"/>
        <w:gridCol w:w="318"/>
      </w:tblGrid>
      <w:tr w:rsidR="00C8648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původního business modelu došlo v důsledku pandemie Covid 19.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C8648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původního business modelu došlo v důsledku války na Ukrajině.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C8648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původního business modelu došlo v důsledku nárůstu inflace.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C8648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původního business modelu došlo v důsledku zesílení konkurence.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C8648E" w:rsidRPr="00D518AF" w:rsidRDefault="00C8648E" w:rsidP="00A22F5D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FE7B2E" w:rsidRPr="00D518AF" w:rsidTr="00FE3A66">
        <w:trPr>
          <w:trHeight w:val="340"/>
          <w:jc w:val="center"/>
        </w:trPr>
        <w:tc>
          <w:tcPr>
            <w:tcW w:w="0" w:type="auto"/>
            <w:vAlign w:val="center"/>
          </w:tcPr>
          <w:p w:rsidR="00FE7B2E" w:rsidRDefault="00FE7B2E" w:rsidP="00FE7B2E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 změně/úpravě původního business modelu došlo v důsledku nárůstu digitalizace a využívání informačních technologií.</w:t>
            </w:r>
          </w:p>
        </w:tc>
        <w:tc>
          <w:tcPr>
            <w:tcW w:w="0" w:type="auto"/>
            <w:vAlign w:val="center"/>
          </w:tcPr>
          <w:p w:rsidR="00FE7B2E" w:rsidRPr="00D518AF" w:rsidRDefault="00FE7B2E" w:rsidP="00FE7B2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:rsidR="00FE7B2E" w:rsidRPr="00D518AF" w:rsidRDefault="00FE7B2E" w:rsidP="00FE7B2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FE7B2E" w:rsidRPr="00D518AF" w:rsidRDefault="00FE7B2E" w:rsidP="00FE7B2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:rsidR="00FE7B2E" w:rsidRPr="00D518AF" w:rsidRDefault="00FE7B2E" w:rsidP="00FE7B2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FE7B2E" w:rsidRPr="00D518AF" w:rsidRDefault="00FE7B2E" w:rsidP="00FE7B2E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AB449F" w:rsidRPr="00F06D0B" w:rsidRDefault="00AB449F" w:rsidP="00AB449F">
      <w:pPr>
        <w:pStyle w:val="Odstavecseseznamem"/>
        <w:numPr>
          <w:ilvl w:val="0"/>
          <w:numId w:val="4"/>
        </w:numPr>
        <w:spacing w:before="240" w:after="120" w:line="240" w:lineRule="auto"/>
        <w:ind w:left="426" w:hanging="426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Ve kterých oblastech business modelu došlo od roku 2020 k výrazným změnám </w:t>
      </w:r>
      <w:r w:rsidRPr="00F02088">
        <w:rPr>
          <w:rFonts w:cstheme="minorHAnsi"/>
        </w:rPr>
        <w:t xml:space="preserve">(u každého výroku zakroužkujte jednu odpověď pomocí dané škály, kde platí </w:t>
      </w:r>
      <w:r w:rsidRPr="00F02088">
        <w:rPr>
          <w:rFonts w:cstheme="minorHAnsi"/>
          <w:b/>
          <w:i/>
        </w:rPr>
        <w:t>1=rozhodně nesouhlasím a 5=rozhodně souhlasím</w:t>
      </w:r>
      <w:r w:rsidRPr="00F02088">
        <w:rPr>
          <w:rFonts w:cstheme="minorHAnsi"/>
        </w:rPr>
        <w:t>):</w:t>
      </w:r>
    </w:p>
    <w:tbl>
      <w:tblPr>
        <w:tblStyle w:val="Mkatabulky"/>
        <w:tblW w:w="9085" w:type="dxa"/>
        <w:jc w:val="center"/>
        <w:tblLook w:val="04A0" w:firstRow="1" w:lastRow="0" w:firstColumn="1" w:lastColumn="0" w:noHBand="0" w:noVBand="1"/>
      </w:tblPr>
      <w:tblGrid>
        <w:gridCol w:w="6941"/>
        <w:gridCol w:w="425"/>
        <w:gridCol w:w="426"/>
        <w:gridCol w:w="425"/>
        <w:gridCol w:w="425"/>
        <w:gridCol w:w="443"/>
      </w:tblGrid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C08EF">
              <w:rPr>
                <w:rFonts w:cstheme="minorHAnsi"/>
                <w:b/>
                <w:sz w:val="20"/>
                <w:szCs w:val="20"/>
              </w:rPr>
              <w:t>Zákazníci</w:t>
            </w:r>
            <w:r>
              <w:rPr>
                <w:rFonts w:cstheme="minorHAnsi"/>
                <w:sz w:val="20"/>
                <w:szCs w:val="20"/>
              </w:rPr>
              <w:t xml:space="preserve"> (segmentace zákazníků, potřeby a trendy segmentů apod.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C08EF">
              <w:rPr>
                <w:rFonts w:cstheme="minorHAnsi"/>
                <w:b/>
                <w:sz w:val="20"/>
                <w:szCs w:val="20"/>
              </w:rPr>
              <w:t>Nabízená hodnota</w:t>
            </w:r>
            <w:r>
              <w:rPr>
                <w:rFonts w:cstheme="minorHAnsi"/>
                <w:sz w:val="20"/>
                <w:szCs w:val="20"/>
              </w:rPr>
              <w:t xml:space="preserve"> (samotný produkt/výrobek/služba je sladěna s potřebami zákazníků, včetně vlastností, vzhledu, designu, ceny, kvality, funkčnosti apod.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C08EF">
              <w:rPr>
                <w:rFonts w:cstheme="minorHAnsi"/>
                <w:b/>
                <w:sz w:val="20"/>
                <w:szCs w:val="20"/>
              </w:rPr>
              <w:t>Vztahy se zákazníky</w:t>
            </w:r>
            <w:r>
              <w:rPr>
                <w:rFonts w:cstheme="minorHAnsi"/>
                <w:sz w:val="20"/>
                <w:szCs w:val="20"/>
              </w:rPr>
              <w:t xml:space="preserve"> (aktivní přístup k trvalému vztahu se zákazníky, využívání nástrojů pro udržení a spolupráci se zákazníky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C08EF">
              <w:rPr>
                <w:rFonts w:cstheme="minorHAnsi"/>
                <w:b/>
                <w:sz w:val="20"/>
                <w:szCs w:val="20"/>
              </w:rPr>
              <w:t>Marketingová komunikace a kanály</w:t>
            </w:r>
            <w:r>
              <w:rPr>
                <w:rFonts w:cstheme="minorHAnsi"/>
                <w:sz w:val="20"/>
                <w:szCs w:val="20"/>
              </w:rPr>
              <w:t>, distribuce směrem k segmentům zákazníků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Zdroje příjmů</w:t>
            </w:r>
            <w:r>
              <w:rPr>
                <w:rFonts w:cstheme="minorHAnsi"/>
                <w:sz w:val="20"/>
                <w:szCs w:val="20"/>
              </w:rPr>
              <w:t xml:space="preserve"> (diverzifikace příjmů, cenové strategie, udržitelnost příjmů, výše obratu apod.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6488F">
              <w:rPr>
                <w:rFonts w:cstheme="minorHAnsi"/>
                <w:b/>
                <w:sz w:val="20"/>
                <w:szCs w:val="20"/>
              </w:rPr>
              <w:t>Klíčové zdroje</w:t>
            </w:r>
            <w:r>
              <w:rPr>
                <w:rFonts w:cstheme="minorHAnsi"/>
                <w:sz w:val="20"/>
                <w:szCs w:val="20"/>
              </w:rPr>
              <w:t xml:space="preserve"> (fyzické, lidské a finanční zdroje jsou využívány účinně, stabilně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FF7664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líčové aktivity </w:t>
            </w:r>
            <w:r>
              <w:rPr>
                <w:rFonts w:cstheme="minorHAnsi"/>
                <w:sz w:val="20"/>
                <w:szCs w:val="20"/>
              </w:rPr>
              <w:t>(aktivity, které generují nabízenou hodnotu – produkt/služba jsou účinné, efektivní, jsou zřejmé a aktivně se přizpůsobují změnám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FF7664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Klíčová partnerství </w:t>
            </w:r>
            <w:r>
              <w:rPr>
                <w:rFonts w:cstheme="minorHAnsi"/>
                <w:sz w:val="20"/>
                <w:szCs w:val="20"/>
              </w:rPr>
              <w:t>(budujeme a máme dobré vztahy s partnery, aktivně přistupujeme ke spolupráci s partnery např. dodavateli, institucemi apod.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AB449F" w:rsidRPr="00D518AF" w:rsidTr="00FE3A66">
        <w:trPr>
          <w:trHeight w:val="340"/>
          <w:jc w:val="center"/>
        </w:trPr>
        <w:tc>
          <w:tcPr>
            <w:tcW w:w="6941" w:type="dxa"/>
            <w:vAlign w:val="center"/>
          </w:tcPr>
          <w:p w:rsidR="00AB449F" w:rsidRPr="00FF7664" w:rsidRDefault="00AB449F" w:rsidP="00B33E3A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ákladová oblast</w:t>
            </w:r>
            <w:r>
              <w:rPr>
                <w:rFonts w:cstheme="minorHAnsi"/>
                <w:sz w:val="20"/>
                <w:szCs w:val="20"/>
              </w:rPr>
              <w:t xml:space="preserve"> (přístup k řízení nákladů, známe náklady na aktivity, na tvorbu nabízených produktů/služeb, systém regulace variabilních/fixních nákladů apod.)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25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43" w:type="dxa"/>
            <w:vAlign w:val="center"/>
          </w:tcPr>
          <w:p w:rsidR="00AB449F" w:rsidRPr="00D518AF" w:rsidRDefault="00AB449F" w:rsidP="00B33E3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C8648E" w:rsidRPr="00C8648E" w:rsidRDefault="00C8648E" w:rsidP="00C8648E">
      <w:pPr>
        <w:spacing w:before="240" w:after="240" w:line="240" w:lineRule="auto"/>
        <w:ind w:left="360"/>
        <w:jc w:val="both"/>
        <w:rPr>
          <w:rFonts w:cstheme="minorHAnsi"/>
        </w:rPr>
      </w:pPr>
      <w:bookmarkStart w:id="0" w:name="_GoBack"/>
      <w:bookmarkEnd w:id="0"/>
    </w:p>
    <w:sectPr w:rsidR="00C8648E" w:rsidRPr="00C8648E" w:rsidSect="00BD3F15">
      <w:headerReference w:type="default" r:id="rId8"/>
      <w:footerReference w:type="default" r:id="rId9"/>
      <w:headerReference w:type="first" r:id="rId10"/>
      <w:pgSz w:w="11906" w:h="16838"/>
      <w:pgMar w:top="426" w:right="1417" w:bottom="0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1AE" w:rsidRDefault="001351AE" w:rsidP="001E2EE7">
      <w:pPr>
        <w:spacing w:after="0" w:line="240" w:lineRule="auto"/>
      </w:pPr>
      <w:r>
        <w:separator/>
      </w:r>
    </w:p>
  </w:endnote>
  <w:endnote w:type="continuationSeparator" w:id="0">
    <w:p w:rsidR="001351AE" w:rsidRDefault="001351AE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6800351"/>
      <w:docPartObj>
        <w:docPartGallery w:val="Page Numbers (Bottom of Page)"/>
        <w:docPartUnique/>
      </w:docPartObj>
    </w:sdtPr>
    <w:sdtEndPr/>
    <w:sdtContent>
      <w:p w:rsidR="001B28B4" w:rsidRDefault="001B28B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24BC">
          <w:rPr>
            <w:noProof/>
          </w:rPr>
          <w:t>4</w:t>
        </w:r>
        <w:r>
          <w:fldChar w:fldCharType="end"/>
        </w:r>
      </w:p>
    </w:sdtContent>
  </w:sdt>
  <w:p w:rsidR="001B28B4" w:rsidRDefault="001B28B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1AE" w:rsidRDefault="001351AE" w:rsidP="001E2EE7">
      <w:pPr>
        <w:spacing w:after="0" w:line="240" w:lineRule="auto"/>
      </w:pPr>
      <w:r>
        <w:separator/>
      </w:r>
    </w:p>
  </w:footnote>
  <w:footnote w:type="continuationSeparator" w:id="0">
    <w:p w:rsidR="001351AE" w:rsidRDefault="001351AE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8B4" w:rsidRDefault="001B28B4" w:rsidP="00913C24">
    <w:pPr>
      <w:pStyle w:val="Zhlav"/>
      <w:jc w:val="right"/>
    </w:pPr>
  </w:p>
  <w:p w:rsidR="001B28B4" w:rsidRDefault="001B28B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8B4" w:rsidRDefault="001B28B4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0002BB" wp14:editId="7B759A5E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1B28B4" w:rsidRPr="00913C24" w:rsidRDefault="001B28B4" w:rsidP="007F5EE1">
                          <w:pPr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0002B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:rsidR="001B28B4" w:rsidRPr="00913C24" w:rsidRDefault="001B28B4" w:rsidP="007F5EE1">
                    <w:pPr>
                      <w:rPr>
                        <w:b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3507759D">
          <wp:extent cx="2145665" cy="664210"/>
          <wp:effectExtent l="0" t="0" r="6985" b="2540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C0E25110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5A0012C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C763A"/>
    <w:multiLevelType w:val="hybridMultilevel"/>
    <w:tmpl w:val="B30EC6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12588"/>
    <w:multiLevelType w:val="hybridMultilevel"/>
    <w:tmpl w:val="163436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70AF5"/>
    <w:multiLevelType w:val="hybridMultilevel"/>
    <w:tmpl w:val="1DAA73AC"/>
    <w:lvl w:ilvl="0" w:tplc="ACF25B6E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5414F4C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A73BD"/>
    <w:multiLevelType w:val="hybridMultilevel"/>
    <w:tmpl w:val="C512FD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F012F"/>
    <w:multiLevelType w:val="hybridMultilevel"/>
    <w:tmpl w:val="B21A0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22601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456E5A"/>
    <w:multiLevelType w:val="hybridMultilevel"/>
    <w:tmpl w:val="6956A03A"/>
    <w:lvl w:ilvl="0" w:tplc="458ECC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A700F"/>
    <w:multiLevelType w:val="hybridMultilevel"/>
    <w:tmpl w:val="682247F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6494F"/>
    <w:multiLevelType w:val="hybridMultilevel"/>
    <w:tmpl w:val="4A9CC680"/>
    <w:lvl w:ilvl="0" w:tplc="BCBE551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D16141"/>
    <w:multiLevelType w:val="hybridMultilevel"/>
    <w:tmpl w:val="7D083DF6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9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A44210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60B7B"/>
    <w:multiLevelType w:val="hybridMultilevel"/>
    <w:tmpl w:val="79A88354"/>
    <w:lvl w:ilvl="0" w:tplc="7A30E4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B680C846">
      <w:start w:val="1"/>
      <w:numFmt w:val="lowerLetter"/>
      <w:lvlText w:val="%4)"/>
      <w:lvlJc w:val="left"/>
      <w:pPr>
        <w:ind w:left="2345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6F592F"/>
    <w:multiLevelType w:val="hybridMultilevel"/>
    <w:tmpl w:val="689CBE7E"/>
    <w:lvl w:ilvl="0" w:tplc="5B1CDE1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2B4A0A"/>
    <w:multiLevelType w:val="hybridMultilevel"/>
    <w:tmpl w:val="6D7243F2"/>
    <w:lvl w:ilvl="0" w:tplc="0AC21352">
      <w:start w:val="1"/>
      <w:numFmt w:val="decimal"/>
      <w:lvlText w:val="%1."/>
      <w:lvlJc w:val="left"/>
      <w:pPr>
        <w:ind w:left="720" w:hanging="360"/>
      </w:pPr>
    </w:lvl>
    <w:lvl w:ilvl="1" w:tplc="9FA63ADE">
      <w:start w:val="1"/>
      <w:numFmt w:val="lowerLetter"/>
      <w:lvlText w:val="%2."/>
      <w:lvlJc w:val="left"/>
      <w:pPr>
        <w:ind w:left="1440" w:hanging="360"/>
      </w:pPr>
    </w:lvl>
    <w:lvl w:ilvl="2" w:tplc="C1A203F2">
      <w:start w:val="1"/>
      <w:numFmt w:val="lowerRoman"/>
      <w:lvlText w:val="%3."/>
      <w:lvlJc w:val="right"/>
      <w:pPr>
        <w:ind w:left="2160" w:hanging="180"/>
      </w:pPr>
    </w:lvl>
    <w:lvl w:ilvl="3" w:tplc="AB30CF14">
      <w:start w:val="1"/>
      <w:numFmt w:val="decimal"/>
      <w:lvlText w:val="%4."/>
      <w:lvlJc w:val="left"/>
      <w:pPr>
        <w:ind w:left="2880" w:hanging="360"/>
      </w:pPr>
    </w:lvl>
    <w:lvl w:ilvl="4" w:tplc="B6BE32A0">
      <w:start w:val="1"/>
      <w:numFmt w:val="lowerLetter"/>
      <w:lvlText w:val="%5."/>
      <w:lvlJc w:val="left"/>
      <w:pPr>
        <w:ind w:left="3600" w:hanging="360"/>
      </w:pPr>
    </w:lvl>
    <w:lvl w:ilvl="5" w:tplc="8BAAA182">
      <w:start w:val="1"/>
      <w:numFmt w:val="lowerRoman"/>
      <w:lvlText w:val="%6."/>
      <w:lvlJc w:val="right"/>
      <w:pPr>
        <w:ind w:left="4320" w:hanging="180"/>
      </w:pPr>
    </w:lvl>
    <w:lvl w:ilvl="6" w:tplc="89424F28">
      <w:start w:val="1"/>
      <w:numFmt w:val="decimal"/>
      <w:lvlText w:val="%7."/>
      <w:lvlJc w:val="left"/>
      <w:pPr>
        <w:ind w:left="5040" w:hanging="360"/>
      </w:pPr>
    </w:lvl>
    <w:lvl w:ilvl="7" w:tplc="4626A14C">
      <w:start w:val="1"/>
      <w:numFmt w:val="lowerLetter"/>
      <w:lvlText w:val="%8."/>
      <w:lvlJc w:val="left"/>
      <w:pPr>
        <w:ind w:left="5760" w:hanging="360"/>
      </w:pPr>
    </w:lvl>
    <w:lvl w:ilvl="8" w:tplc="8F9276A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10D15"/>
    <w:multiLevelType w:val="hybridMultilevel"/>
    <w:tmpl w:val="1528EEB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60E0F"/>
    <w:multiLevelType w:val="hybridMultilevel"/>
    <w:tmpl w:val="3A8C89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CB71E0"/>
    <w:multiLevelType w:val="hybridMultilevel"/>
    <w:tmpl w:val="59243876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6DEC65E0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48252A"/>
    <w:multiLevelType w:val="hybridMultilevel"/>
    <w:tmpl w:val="EC7E22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002B3D"/>
    <w:multiLevelType w:val="hybridMultilevel"/>
    <w:tmpl w:val="348AF2F8"/>
    <w:lvl w:ilvl="0" w:tplc="ACF25B6E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5414F4C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435758"/>
    <w:multiLevelType w:val="hybridMultilevel"/>
    <w:tmpl w:val="EB0CCD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211D8"/>
    <w:multiLevelType w:val="hybridMultilevel"/>
    <w:tmpl w:val="F9D615A4"/>
    <w:lvl w:ilvl="0" w:tplc="8394525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77D5E"/>
    <w:multiLevelType w:val="hybridMultilevel"/>
    <w:tmpl w:val="3258C7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B0A9E"/>
    <w:multiLevelType w:val="hybridMultilevel"/>
    <w:tmpl w:val="F5F69C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27892"/>
    <w:multiLevelType w:val="hybridMultilevel"/>
    <w:tmpl w:val="34143E8E"/>
    <w:lvl w:ilvl="0" w:tplc="33964E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04952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6B00CC"/>
    <w:multiLevelType w:val="hybridMultilevel"/>
    <w:tmpl w:val="A5B0B95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10151"/>
    <w:multiLevelType w:val="hybridMultilevel"/>
    <w:tmpl w:val="C450ED1A"/>
    <w:lvl w:ilvl="0" w:tplc="94085FA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C5C3795"/>
    <w:multiLevelType w:val="hybridMultilevel"/>
    <w:tmpl w:val="AF525A32"/>
    <w:lvl w:ilvl="0" w:tplc="9C2A5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23"/>
  </w:num>
  <w:num w:numId="2">
    <w:abstractNumId w:val="1"/>
  </w:num>
  <w:num w:numId="3">
    <w:abstractNumId w:val="19"/>
  </w:num>
  <w:num w:numId="4">
    <w:abstractNumId w:val="26"/>
  </w:num>
  <w:num w:numId="5">
    <w:abstractNumId w:val="8"/>
  </w:num>
  <w:num w:numId="6">
    <w:abstractNumId w:val="27"/>
  </w:num>
  <w:num w:numId="7">
    <w:abstractNumId w:val="38"/>
  </w:num>
  <w:num w:numId="8">
    <w:abstractNumId w:val="42"/>
  </w:num>
  <w:num w:numId="9">
    <w:abstractNumId w:val="30"/>
  </w:num>
  <w:num w:numId="10">
    <w:abstractNumId w:val="37"/>
  </w:num>
  <w:num w:numId="11">
    <w:abstractNumId w:val="15"/>
  </w:num>
  <w:num w:numId="12">
    <w:abstractNumId w:val="39"/>
  </w:num>
  <w:num w:numId="13">
    <w:abstractNumId w:val="25"/>
  </w:num>
  <w:num w:numId="14">
    <w:abstractNumId w:val="31"/>
  </w:num>
  <w:num w:numId="15">
    <w:abstractNumId w:val="6"/>
  </w:num>
  <w:num w:numId="16">
    <w:abstractNumId w:val="0"/>
  </w:num>
  <w:num w:numId="17">
    <w:abstractNumId w:val="10"/>
  </w:num>
  <w:num w:numId="18">
    <w:abstractNumId w:val="22"/>
  </w:num>
  <w:num w:numId="19">
    <w:abstractNumId w:val="18"/>
  </w:num>
  <w:num w:numId="20">
    <w:abstractNumId w:val="32"/>
  </w:num>
  <w:num w:numId="21">
    <w:abstractNumId w:val="41"/>
  </w:num>
  <w:num w:numId="22">
    <w:abstractNumId w:val="34"/>
  </w:num>
  <w:num w:numId="23">
    <w:abstractNumId w:val="16"/>
  </w:num>
  <w:num w:numId="24">
    <w:abstractNumId w:val="12"/>
  </w:num>
  <w:num w:numId="25">
    <w:abstractNumId w:val="29"/>
  </w:num>
  <w:num w:numId="26">
    <w:abstractNumId w:val="33"/>
  </w:num>
  <w:num w:numId="27">
    <w:abstractNumId w:val="3"/>
  </w:num>
  <w:num w:numId="28">
    <w:abstractNumId w:val="21"/>
  </w:num>
  <w:num w:numId="29">
    <w:abstractNumId w:val="5"/>
  </w:num>
  <w:num w:numId="30">
    <w:abstractNumId w:val="17"/>
  </w:num>
  <w:num w:numId="31">
    <w:abstractNumId w:val="7"/>
  </w:num>
  <w:num w:numId="32">
    <w:abstractNumId w:val="28"/>
  </w:num>
  <w:num w:numId="33">
    <w:abstractNumId w:val="9"/>
  </w:num>
  <w:num w:numId="34">
    <w:abstractNumId w:val="36"/>
  </w:num>
  <w:num w:numId="35">
    <w:abstractNumId w:val="40"/>
  </w:num>
  <w:num w:numId="36">
    <w:abstractNumId w:val="20"/>
  </w:num>
  <w:num w:numId="37">
    <w:abstractNumId w:val="14"/>
  </w:num>
  <w:num w:numId="38">
    <w:abstractNumId w:val="35"/>
  </w:num>
  <w:num w:numId="39">
    <w:abstractNumId w:val="24"/>
  </w:num>
  <w:num w:numId="40">
    <w:abstractNumId w:val="2"/>
  </w:num>
  <w:num w:numId="41">
    <w:abstractNumId w:val="4"/>
  </w:num>
  <w:num w:numId="42">
    <w:abstractNumId w:val="11"/>
  </w:num>
  <w:num w:numId="43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315E9"/>
    <w:rsid w:val="00037219"/>
    <w:rsid w:val="000404D8"/>
    <w:rsid w:val="00080E78"/>
    <w:rsid w:val="00082D01"/>
    <w:rsid w:val="000A2DD6"/>
    <w:rsid w:val="000D0B76"/>
    <w:rsid w:val="000D33AD"/>
    <w:rsid w:val="001112F1"/>
    <w:rsid w:val="001308B5"/>
    <w:rsid w:val="001351AE"/>
    <w:rsid w:val="00140846"/>
    <w:rsid w:val="00157069"/>
    <w:rsid w:val="001571AB"/>
    <w:rsid w:val="00161BF2"/>
    <w:rsid w:val="00185080"/>
    <w:rsid w:val="001916BE"/>
    <w:rsid w:val="001928A3"/>
    <w:rsid w:val="0019326C"/>
    <w:rsid w:val="001B28B4"/>
    <w:rsid w:val="001B40D2"/>
    <w:rsid w:val="001B5307"/>
    <w:rsid w:val="001C4094"/>
    <w:rsid w:val="001C5D86"/>
    <w:rsid w:val="001E2EE7"/>
    <w:rsid w:val="00212931"/>
    <w:rsid w:val="00213A07"/>
    <w:rsid w:val="0022560C"/>
    <w:rsid w:val="002333F8"/>
    <w:rsid w:val="00233BE3"/>
    <w:rsid w:val="002519B1"/>
    <w:rsid w:val="00272C91"/>
    <w:rsid w:val="00280284"/>
    <w:rsid w:val="00281C1D"/>
    <w:rsid w:val="002B3FF6"/>
    <w:rsid w:val="002B618D"/>
    <w:rsid w:val="002B7872"/>
    <w:rsid w:val="002D54BF"/>
    <w:rsid w:val="002E08F8"/>
    <w:rsid w:val="0031426E"/>
    <w:rsid w:val="00326F75"/>
    <w:rsid w:val="00335F8B"/>
    <w:rsid w:val="0034126D"/>
    <w:rsid w:val="003520A5"/>
    <w:rsid w:val="0036579A"/>
    <w:rsid w:val="00365EA1"/>
    <w:rsid w:val="003720B8"/>
    <w:rsid w:val="003771DE"/>
    <w:rsid w:val="00394773"/>
    <w:rsid w:val="00396446"/>
    <w:rsid w:val="00396CC6"/>
    <w:rsid w:val="00397809"/>
    <w:rsid w:val="003A743B"/>
    <w:rsid w:val="003B4DFB"/>
    <w:rsid w:val="003B707B"/>
    <w:rsid w:val="003C663F"/>
    <w:rsid w:val="003D061B"/>
    <w:rsid w:val="003D4B04"/>
    <w:rsid w:val="003F3E72"/>
    <w:rsid w:val="003F68B5"/>
    <w:rsid w:val="00412AF8"/>
    <w:rsid w:val="0041401E"/>
    <w:rsid w:val="00427389"/>
    <w:rsid w:val="00433DA7"/>
    <w:rsid w:val="004370A6"/>
    <w:rsid w:val="00437728"/>
    <w:rsid w:val="00454507"/>
    <w:rsid w:val="00465E69"/>
    <w:rsid w:val="004722C0"/>
    <w:rsid w:val="00484B96"/>
    <w:rsid w:val="004A303A"/>
    <w:rsid w:val="004C0C3F"/>
    <w:rsid w:val="004D6F7C"/>
    <w:rsid w:val="004D71F3"/>
    <w:rsid w:val="004E03BC"/>
    <w:rsid w:val="00513A60"/>
    <w:rsid w:val="005157A9"/>
    <w:rsid w:val="00534320"/>
    <w:rsid w:val="0053548E"/>
    <w:rsid w:val="005514A2"/>
    <w:rsid w:val="00554348"/>
    <w:rsid w:val="005A2372"/>
    <w:rsid w:val="005B0703"/>
    <w:rsid w:val="005B1122"/>
    <w:rsid w:val="005B1CEA"/>
    <w:rsid w:val="005B3A29"/>
    <w:rsid w:val="005B669F"/>
    <w:rsid w:val="005C04F1"/>
    <w:rsid w:val="005F30B8"/>
    <w:rsid w:val="00617191"/>
    <w:rsid w:val="0062770D"/>
    <w:rsid w:val="006643BB"/>
    <w:rsid w:val="00670E60"/>
    <w:rsid w:val="00671D91"/>
    <w:rsid w:val="00674A52"/>
    <w:rsid w:val="006753E0"/>
    <w:rsid w:val="00676C02"/>
    <w:rsid w:val="00697812"/>
    <w:rsid w:val="006B69FC"/>
    <w:rsid w:val="006F5B92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9236D"/>
    <w:rsid w:val="007A66E1"/>
    <w:rsid w:val="007A7766"/>
    <w:rsid w:val="007B4EF3"/>
    <w:rsid w:val="007B6080"/>
    <w:rsid w:val="007C23DD"/>
    <w:rsid w:val="007D07D0"/>
    <w:rsid w:val="007D359A"/>
    <w:rsid w:val="007D4261"/>
    <w:rsid w:val="007E4C20"/>
    <w:rsid w:val="007F5EE1"/>
    <w:rsid w:val="007F6151"/>
    <w:rsid w:val="0080491E"/>
    <w:rsid w:val="0081547B"/>
    <w:rsid w:val="00826DF2"/>
    <w:rsid w:val="00846EEC"/>
    <w:rsid w:val="00847DE9"/>
    <w:rsid w:val="00854CE8"/>
    <w:rsid w:val="008669CE"/>
    <w:rsid w:val="00880695"/>
    <w:rsid w:val="008909A1"/>
    <w:rsid w:val="00896E53"/>
    <w:rsid w:val="008A3B10"/>
    <w:rsid w:val="008C01AA"/>
    <w:rsid w:val="008D0AC0"/>
    <w:rsid w:val="008D5271"/>
    <w:rsid w:val="008F2D61"/>
    <w:rsid w:val="008F50B7"/>
    <w:rsid w:val="008F54BD"/>
    <w:rsid w:val="00913074"/>
    <w:rsid w:val="00913C24"/>
    <w:rsid w:val="00964C5A"/>
    <w:rsid w:val="009733A6"/>
    <w:rsid w:val="00994D12"/>
    <w:rsid w:val="009A648C"/>
    <w:rsid w:val="009C1078"/>
    <w:rsid w:val="009C326E"/>
    <w:rsid w:val="009E5803"/>
    <w:rsid w:val="009E61AC"/>
    <w:rsid w:val="009F3114"/>
    <w:rsid w:val="009F52D9"/>
    <w:rsid w:val="00A034A4"/>
    <w:rsid w:val="00A2494C"/>
    <w:rsid w:val="00A25D22"/>
    <w:rsid w:val="00A41CF0"/>
    <w:rsid w:val="00A60E12"/>
    <w:rsid w:val="00A711A2"/>
    <w:rsid w:val="00A83611"/>
    <w:rsid w:val="00A84699"/>
    <w:rsid w:val="00AB449F"/>
    <w:rsid w:val="00AB65D1"/>
    <w:rsid w:val="00AC03EF"/>
    <w:rsid w:val="00AC0A27"/>
    <w:rsid w:val="00AC1F5D"/>
    <w:rsid w:val="00AD53A0"/>
    <w:rsid w:val="00AE24A8"/>
    <w:rsid w:val="00AE4BF0"/>
    <w:rsid w:val="00AF31F5"/>
    <w:rsid w:val="00AF62BC"/>
    <w:rsid w:val="00B00F11"/>
    <w:rsid w:val="00B22D71"/>
    <w:rsid w:val="00B260F8"/>
    <w:rsid w:val="00B700BA"/>
    <w:rsid w:val="00B71418"/>
    <w:rsid w:val="00B77B6A"/>
    <w:rsid w:val="00B77E0C"/>
    <w:rsid w:val="00BA1C48"/>
    <w:rsid w:val="00BA6606"/>
    <w:rsid w:val="00BB1D06"/>
    <w:rsid w:val="00BC2E6E"/>
    <w:rsid w:val="00BD1E9B"/>
    <w:rsid w:val="00BD3F15"/>
    <w:rsid w:val="00C00926"/>
    <w:rsid w:val="00C06278"/>
    <w:rsid w:val="00C13C2D"/>
    <w:rsid w:val="00C2464F"/>
    <w:rsid w:val="00C46FE2"/>
    <w:rsid w:val="00C708BB"/>
    <w:rsid w:val="00C76858"/>
    <w:rsid w:val="00C8648E"/>
    <w:rsid w:val="00CB0A82"/>
    <w:rsid w:val="00CB739D"/>
    <w:rsid w:val="00CC559E"/>
    <w:rsid w:val="00CC60AF"/>
    <w:rsid w:val="00CD1233"/>
    <w:rsid w:val="00CD7B2A"/>
    <w:rsid w:val="00CE4873"/>
    <w:rsid w:val="00D13A55"/>
    <w:rsid w:val="00D152F9"/>
    <w:rsid w:val="00D224BC"/>
    <w:rsid w:val="00D30C19"/>
    <w:rsid w:val="00D413D0"/>
    <w:rsid w:val="00D518AF"/>
    <w:rsid w:val="00D633C6"/>
    <w:rsid w:val="00D72EE3"/>
    <w:rsid w:val="00D776B4"/>
    <w:rsid w:val="00D876D8"/>
    <w:rsid w:val="00D90577"/>
    <w:rsid w:val="00D9320D"/>
    <w:rsid w:val="00D934F6"/>
    <w:rsid w:val="00DB42D2"/>
    <w:rsid w:val="00DD05A6"/>
    <w:rsid w:val="00DD5035"/>
    <w:rsid w:val="00DD5CC3"/>
    <w:rsid w:val="00E0388D"/>
    <w:rsid w:val="00E152EC"/>
    <w:rsid w:val="00E16393"/>
    <w:rsid w:val="00E17820"/>
    <w:rsid w:val="00E25B8E"/>
    <w:rsid w:val="00E37C77"/>
    <w:rsid w:val="00E42A99"/>
    <w:rsid w:val="00E443D0"/>
    <w:rsid w:val="00E5128D"/>
    <w:rsid w:val="00E56A3A"/>
    <w:rsid w:val="00E755B4"/>
    <w:rsid w:val="00E81EC1"/>
    <w:rsid w:val="00E92FD3"/>
    <w:rsid w:val="00E931AD"/>
    <w:rsid w:val="00EA13CD"/>
    <w:rsid w:val="00EA7188"/>
    <w:rsid w:val="00EB2A92"/>
    <w:rsid w:val="00EB383E"/>
    <w:rsid w:val="00EC5290"/>
    <w:rsid w:val="00EC68EC"/>
    <w:rsid w:val="00EF403C"/>
    <w:rsid w:val="00F02088"/>
    <w:rsid w:val="00F12CCB"/>
    <w:rsid w:val="00F37FAA"/>
    <w:rsid w:val="00F52F0D"/>
    <w:rsid w:val="00F61061"/>
    <w:rsid w:val="00F83E95"/>
    <w:rsid w:val="00FA358C"/>
    <w:rsid w:val="00FE26C5"/>
    <w:rsid w:val="00FE3A66"/>
    <w:rsid w:val="00FE46F8"/>
    <w:rsid w:val="00FE7B2E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4B01A2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80695"/>
    <w:rPr>
      <w:color w:val="954F72"/>
      <w:u w:val="single"/>
    </w:rPr>
  </w:style>
  <w:style w:type="paragraph" w:customStyle="1" w:styleId="msonormal0">
    <w:name w:val="msonormal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16"/>
      <w:szCs w:val="16"/>
      <w:lang w:val="en-GB" w:eastAsia="en-GB"/>
    </w:rPr>
  </w:style>
  <w:style w:type="paragraph" w:customStyle="1" w:styleId="font6">
    <w:name w:val="font6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val="en-GB" w:eastAsia="en-GB"/>
    </w:rPr>
  </w:style>
  <w:style w:type="paragraph" w:customStyle="1" w:styleId="font7">
    <w:name w:val="font7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font8">
    <w:name w:val="font8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val="en-GB" w:eastAsia="en-GB"/>
    </w:rPr>
  </w:style>
  <w:style w:type="paragraph" w:customStyle="1" w:styleId="font9">
    <w:name w:val="font9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16"/>
      <w:szCs w:val="16"/>
      <w:lang w:val="en-GB" w:eastAsia="en-GB"/>
    </w:rPr>
  </w:style>
  <w:style w:type="paragraph" w:customStyle="1" w:styleId="font10">
    <w:name w:val="font10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  <w:sz w:val="16"/>
      <w:szCs w:val="16"/>
      <w:lang w:val="en-GB" w:eastAsia="en-GB"/>
    </w:rPr>
  </w:style>
  <w:style w:type="paragraph" w:customStyle="1" w:styleId="font11">
    <w:name w:val="font11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6">
    <w:name w:val="xl6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7">
    <w:name w:val="xl67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8">
    <w:name w:val="xl6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9">
    <w:name w:val="xl69"/>
    <w:basedOn w:val="Normln"/>
    <w:rsid w:val="0088069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0">
    <w:name w:val="xl70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1">
    <w:name w:val="xl71"/>
    <w:basedOn w:val="Normln"/>
    <w:rsid w:val="0088069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2">
    <w:name w:val="xl72"/>
    <w:basedOn w:val="Normln"/>
    <w:rsid w:val="00880695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3">
    <w:name w:val="xl7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4">
    <w:name w:val="xl74"/>
    <w:basedOn w:val="Normln"/>
    <w:rsid w:val="00880695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5">
    <w:name w:val="xl7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78">
    <w:name w:val="xl7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9">
    <w:name w:val="xl79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0">
    <w:name w:val="xl80"/>
    <w:basedOn w:val="Normln"/>
    <w:rsid w:val="0088069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1">
    <w:name w:val="xl81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2">
    <w:name w:val="xl82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3">
    <w:name w:val="xl8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84">
    <w:name w:val="xl84"/>
    <w:basedOn w:val="Normln"/>
    <w:rsid w:val="00880695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85">
    <w:name w:val="xl8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86">
    <w:name w:val="xl86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7">
    <w:name w:val="xl87"/>
    <w:basedOn w:val="Normln"/>
    <w:rsid w:val="0088069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8">
    <w:name w:val="xl88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9">
    <w:name w:val="xl89"/>
    <w:basedOn w:val="Normln"/>
    <w:rsid w:val="00880695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0">
    <w:name w:val="xl90"/>
    <w:basedOn w:val="Normln"/>
    <w:rsid w:val="0088069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1">
    <w:name w:val="xl91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92">
    <w:name w:val="xl92"/>
    <w:basedOn w:val="Normln"/>
    <w:rsid w:val="00880695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3">
    <w:name w:val="xl93"/>
    <w:basedOn w:val="Normln"/>
    <w:rsid w:val="00880695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ln"/>
    <w:rsid w:val="00880695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5">
    <w:name w:val="xl9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6">
    <w:name w:val="xl96"/>
    <w:basedOn w:val="Normln"/>
    <w:rsid w:val="0088069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7">
    <w:name w:val="xl97"/>
    <w:basedOn w:val="Normln"/>
    <w:rsid w:val="00880695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8">
    <w:name w:val="xl98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9">
    <w:name w:val="xl99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0">
    <w:name w:val="xl100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101">
    <w:name w:val="xl101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2">
    <w:name w:val="xl102"/>
    <w:basedOn w:val="Normln"/>
    <w:rsid w:val="0088069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3">
    <w:name w:val="xl10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104">
    <w:name w:val="xl104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5">
    <w:name w:val="xl10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106">
    <w:name w:val="xl106"/>
    <w:basedOn w:val="Normln"/>
    <w:rsid w:val="0088069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7">
    <w:name w:val="xl10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8">
    <w:name w:val="xl108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9">
    <w:name w:val="xl109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113">
    <w:name w:val="xl113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4">
    <w:name w:val="xl114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5">
    <w:name w:val="xl11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16">
    <w:name w:val="xl116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8">
    <w:name w:val="xl118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ln"/>
    <w:rsid w:val="00880695"/>
    <w:pPr>
      <w:pBdr>
        <w:top w:val="single" w:sz="8" w:space="0" w:color="auto"/>
        <w:lef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21">
    <w:name w:val="xl121"/>
    <w:basedOn w:val="Normln"/>
    <w:rsid w:val="00880695"/>
    <w:pPr>
      <w:pBdr>
        <w:top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ln"/>
    <w:rsid w:val="00880695"/>
    <w:pPr>
      <w:pBdr>
        <w:top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5">
    <w:name w:val="xl12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6">
    <w:name w:val="xl126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7">
    <w:name w:val="xl127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8">
    <w:name w:val="xl128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9">
    <w:name w:val="xl129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30">
    <w:name w:val="xl130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806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06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06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06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06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apletalova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17</Words>
  <Characters>9546</Characters>
  <Application>Microsoft Office Word</Application>
  <DocSecurity>0</DocSecurity>
  <Lines>79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zap0046</cp:lastModifiedBy>
  <cp:revision>2</cp:revision>
  <cp:lastPrinted>2022-03-25T10:18:00Z</cp:lastPrinted>
  <dcterms:created xsi:type="dcterms:W3CDTF">2023-03-23T12:25:00Z</dcterms:created>
  <dcterms:modified xsi:type="dcterms:W3CDTF">2023-03-23T12:25:00Z</dcterms:modified>
</cp:coreProperties>
</file>